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ฐมนิเทศ-การเปลี่ยนแปลงในวัยรุ่น</w:t>
      </w:r>
      <w:r>
        <w:t xml:space="preserve"> </w:t>
      </w:r>
      <w:r>
        <w:t xml:space="preserve">15-12-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เจนจิรา ราชพฤกษ์นะคะ นักเรียนจะต้องเรียนทั้งหมด 2 หน่วยการเรียนรู้นะคะ พัฒนาการของวัยรุ่นและการคาดหวังของสังคมนะคะและสติปัญญารวมไปถึงเรื่องของและการเปลี่ยบเทียบการเจริญเติบโตรายการอาหารที่เหมาะสมตามวัยนะคะ ของสังคมที่มีต่อการเปลี่ยนแปลงของวัยรุ่นซึ่งมีสาระสำคัญในความคิดรวบยอดดังนี้นะคะครัว ส่งผลให้การดำเนินชีวิตอย่างมีความสุขนะคะวิธีปฏิบัติเกี่ยวกับการดูแลแม่และเด็ก 3 การดูแลครอบครัวกระทบต่อการตั้งครรภ์ และสุดท้ายนะคะนะคะ ซึ่งมีจุดประสงค์การเรียนรู้ 3 ด้านนะคะตนเองได้นะคะ ด้านที่ 2 คือ ด้านทักษะนะคะ แสดงพฤติกรรมใฝ่เรียนรู้นะคะเห็นพัฒนาการตั้งแต่วัยเด็กจนถึงวัยสูงอายุใช่ไหมคะ ลองช่วยครูนึกหน่อยค่ะ เมื่อครูเข้าสู่วัยรุ่นจากรูปนะคะ จะเห็นได้ว่าฟันของนักเรียนมีการเปลี่ยนแปลงซึ่งการเจริญเติมโตตั้งแต่อดีตจนถึงปัจจุบันหรรษาสาระเรียนรู้เรื่องการพัฒนาการของวัยรุ่น ก็เป็นการเจริญเติบโตจากวัยเด็กดูภาพอะไรในกล้องขยายอยู่หรอกับคุณหมอในภาพนี้ คือ ใครเหรอครับ วัยรุ่นนี่ เริ่มตั้งแต่ช่วงวัยอายุเท่าไรเหรอครับ คุณหมอสังเกตอย่างไรเหรอครับ ตอนอายุ 13 ปี ไปจนถึง 20 ปี ส่วนผู้ชายจะเริ่มคุณหมอเป็นวัยรุ่นได้ไหมครับ เจริญเติมโตของวัยรุ่นเป็น 3 ระยะด้วยกันต่อไประยะที่ 2 หรือเราเรียกว่า วัยรุ่นตอนและระยะที่ 3 วัยรุ่นตอนปลาย ผู้หญิงเริ่มตั้งแต่ ย้อนเวลาในตอนที่หมอเข้าสู่วัยรุ่นถึง 16 ปีนี่ ส่วนสูงของหมอเพิ่มเฉลี่ยตลอดน่ะ ช่วงนั้นหมอก็ไม่ได้ประหลาดใจอะไรหมอเริ่มมีเสียงที่ห้าวขึ้น ทุ้มขึ้นน่ะตอนนั้นหมอก็นั่งกลุ่มใจอยู่ว่าต้องทำอย่างไรดีเธอพูดว่าอะไรครับ // สมศักดิ์ ปริศนานันทกุอย่าไปคิดมาเลย // แล้วจะให้เราทำอย่างไรล่ะเจน ร่างกายเราก็จะผลิตฮอร์โมนออกมามากกว่าวัยเด็กอาจจะใช้โลออนหรือสเปรย์ดับกลิ่นน่ะอ่านกันดูไหม // จากนั้นหมอก็ไปอ่านหนังสือที่ห้องสมุดนอกจากที่หมอเล่าไปแล้วก็จะมีนมแตกพานหากกดลงไปอาจจะทำให้เจ็บ ๆ // นอกจากอาการนมแตกพานแล้วเช่น ขนรักแร้ บางคนอาจจะมีขนขึ้นที่หน้าอกอีกด้วยจะรู้เรื่องไหมนั่น // เจมเขินน่ะครับ // ไม่ต้องเขินตกใจ อีกอย่างนะเจมสำหรับผู้ชายไม่ใช่เจมส์ อาการฝันเปียก แล้วผู้หญิงละครับ มีอาการฝันเปียกหรือเปล่า // ผู้หญิงนั้นน่ะ จะมีการเปลี่ยนแปลงคล้ายกับผู้ชายไขมันที่เพิ่มขึ้น เริ่มทำให้มีทรวงอก ช่วงวัยรุ่นผู้หญิงก็จะมีขนขึ้นตามมีประจำเดือน // ตอนที่เจนจิราอธิบายภาพในหนังสือให้หมอฟังเกิดจากการเปลี่ยนแปลงในโพรงมดลูกของผู้หญิง</w:t>
      </w:r>
      <w:r>
        <w:t xml:space="preserve"> </w:t>
      </w:r>
      <w:r>
        <w:t xml:space="preserve">“</w:t>
      </w:r>
      <w:r>
        <w:t xml:space="preserve">ระยะตกไข่</w:t>
      </w:r>
      <w:r>
        <w:t xml:space="preserve">”</w:t>
      </w:r>
      <w:r>
        <w:t xml:space="preserve"> </w:t>
      </w:r>
      <w:r>
        <w:t xml:space="preserve">ซึ่งในระยะตกไข่ก็จะฟ่อแล้วเยื่อบุโพรงมดลูกก็จะหดตัว// นอกจากการเจริญเติบโตของวัยรุ่นทางร่างกายแล้ว เฉพาะของการเปลี่ยนแปลงอารมณ์วิตกกังวล เนื่องจากผลสืบเนื่องมากจากการเปลี่ยนแปลงทางสังที่มีอารมณ์ที่ขึ้น ๆ ลง ๆ ไม่แน่นอน หงุดหงิดวัยรุ่นจะเป็นวัยที่มีการเปลี่ยนแปลงในสังคม มักจะเชื่อถือซึ่งเจมส์ต้องระวังนะ ซึ่งเพื่อนเพราะในช่วงวัยรุ่นเริ่มจะมีความรักและสนใจเพศตรงข้ามรุ่นชอบเปรียบเทียบตนเองกับเพื่อนเสมอกันเถอะเจมส์ // เป็นอย่างไรกันบ้างคะ น้อง ๆ หลังจากที่เราเรียนรู้เรื่องการเปลี่ยนแปลงของวัยรุ่นกันแล้วถ้าข้อความใดเป็นการเปลี่ยนแปลงของผู้หญิงถ้าข้อความใดเป็นการเปลี่ยนแปลงทางร่างกายขหลังจากที่น้อง ๆ ฟังเรื่องราววัยรุ่นของคุณหมอมาแล้วอายุ 13-21 ปี โดยจะมีลักษณะเด่นต้องขอบคุณสื่อวิดีทัศน์เรื่องการเปรียบเทียบการเจริญเติบโตในช่วงของวัยรุ่นตอนปลาย จากนั้นผู้ชายจะมีไหล่ที่กว้ในด้านที่ 2 คือ ไขมันและกล้ามเนื้อจะสังเกตได้ว่าใต้ผิดหนังเพิ่มขึ้น โดยเฉพาะบริเวณหน้าอกและซึ่งถือว่าเป็นเรื่องปกตินะคะ ในเรื่องของการเปลี่ยนแปลงจะส่งผลต่อการเจริญต่อร่างกายเพศนะคะ ซึ่งผู้หญิงจะเริ่มมีหน้าอกนักเรียนรับชมวิดีทัศน์กับคุณครูไปแล้วตอนข้อไหนกันแน่ 25 ปี 13-21 ปี 1-10 ปี 0-1 ปีวัยรุ่นจะเริ่มตั้งแต่ 13-21 ปีสิ้นสุดที่อายุ 21 ปี โดยที่วัยรุ่นชายการบวมแดงของอวัยวะเพศอาการฝันเปียก คือการหลั่งน้ำสของการเกิดประจำเดือน การเปลี่ยนแปลงสภาพในรังไข่และเนื้อเยื่อภายในโพรงมดลูกเป็นประจำเดือนค่ะส่วนบริเวณที่ 1 คือ ชื่องคลอดวิตกกังวลสูง แปรปรวนได้ง่าย ลักษณะการเปีล่หงุดหงิดง่าย ไม่มีมั่นคงสนุกไหมเอ่ย ในครั้งหน้าเราจะไปเรียนเรื่องวัยใดกันนั้น ความรู้ไปแล้ว นักเรียนสามารถทบทวนความรู้ได้ที่ใบความรู้นี้ได้ที่ www.dltv.ac.th ด้านร่างกายนะคะ ในเนื้อหาของใบงาน และการเจริญเติบโตการพัฒนาแปรเปลี่ยนได้ง่า ยรู้สึกว่าตัวเองตัวโตเป็นผู้หในช่วงวัยรุ่นวัยนี้ เด็กชอบแยกตัวเพียงลำพังเป็นด้านพัฒนาทางสติปัญญาค่ะ แลัในสัปดาห์นี้ขอมอบหมายซึ่งนักเรียนจะเห็นได้ว่า แบ่งเป็น นะคะ สำหรับบทเรียนครั้งต่อไปนะคะ แล้วสัปดาห์หน้าเราจะมาวิเคราะห์กันค่ะ และสติปัญญาในแต่ละช่วงวัยนะคะ นักเรียนสามารถดาวน์โหลทุกคนที่ร่วมกันรับชมนะคะ แล้วพบกันใหม่ในสัปดาห์หน้านะคะ เรื่องการเจริญเติบโตของวัยรุ่นกันค่ะ แล้วน้อง ๆ ยังจำกันได้อยู่หรือเปล่าคะ นี่คุณหมอหรือเปล่าครับ โอโห รูปอื่น ๆ ก็มีโดยปกติแล้ววัยรุ่นจะเริ่มตั้งแต่อายุ 13-21 ปีเร็วกว่าผู้ชาย เราจะเห็นการเปลีจะเริ่มที่อายุ 14 ปี ไปจนถึง 21 ปีน่ะจะย้อนเวลาไปช่วงวัยรุ่นอายุเท่าไรล่ะ ที่ 1 หรือเราเรียกว่า</w:t>
      </w:r>
      <w:r>
        <w:t xml:space="preserve"> </w:t>
      </w:r>
      <w:r>
        <w:t xml:space="preserve">“</w:t>
      </w:r>
      <w:r>
        <w:t xml:space="preserve">วัยรุ่นตอนต้น</w:t>
      </w:r>
      <w:r>
        <w:t xml:space="preserve">”</w:t>
      </w:r>
      <w:r>
        <w:t xml:space="preserve"> </w:t>
      </w:r>
      <w:r>
        <w:t xml:space="preserve">วัยรุ่นตอนกลาง ผู้หญิงจะเริ่มตั้งแต่ 16-119-20 ปี ส่วนผู้ชายจะเริ่มตั้งแต่คุณหมอสูงกว่าคุณหมอตอนยังเด็กอีกนะครับ 4-5 เซนติเมตรต่อปีเลยนะ นอกจากนี้เพื่อน ๆ ผู้หญิงเริ่มล้อเลียนเสียงผู้ขใบหน้าหมอยังสีสิวขึ้นจะทำอย่างไรดี จนกระทั่งเจนจิรา เดินเข้ามาให้ความแนะนำไม่ต้องกลุ้มใจไป ตอนนี้กลิ่นตัวเราแรงมากจนไม่มีใครอยากเข้าใกล้เราเลยสมศักดิ์นะที่มีกลิ่นตัว เราก็มีเหมือนกันแล้วเธอรู้ไหมว่าในช่วงวัยรุ่น ร่างกายเราจะเปลี่ยนไปอย่างไรบ้างหมอก็ไปอ่านหนังสือที่ห้องสมุดคืออะไรเหรอครับ นมแตกพานจะเป็นอาการที่ฮอร์โมนตอบสนองนมแตกพานนี่ยังมีอะไรเปลี่ยนแปลงอีกไหมครับ อีกด้วยแล้วขนที่ขึ้นที่อวัยวะนั้นเป็นเรื่องธรรมชาติเรากำลังทำการผู้ชายสิ่งที่เราจะสังเกตได้ง่าย คือ การฝันเปียกในขณะที่หลับแล้วฝันถึงเรื่องทางเพศบ้างหรือเปล่า เจมส์ก็สงใสเหมือนหมอในตอนนั้นคือ มีสิงขึ้น บางคนมีเสียงแหลมขึ้น เอวคอดลง สะโพกจะเริ่มขยายออกเช่นขนรักแร้ ขนที่ขึ้นบริเวณอวัยวะเพศอธิบายในหนังสือใหเหมอฟังมีเลือดไหลปนออกมาทางช่องคลอกวัยรุ่นทางร่างกายแล้ว วันรุ่นจะมีสภาพทางอารมณ์ของวัยรุ่นนั้นของร่างกายรูปร่างหน้าตาน้อยใจ และเศร้าอย่างไม่มีสาเหตุได้ง่ายทางด้านสังคมน่ะ จะมีการเชื่อถือและเป็นที่ยอมรับของเพื่อน ๆผิด ๆ ได้ // ครับ เจมส์จะตั้งใจเรียนอย่างเดียวเลยครับ มากขึ้น // ครับ เหมือนที่คุณหมอแอบชอบพี่เจนจิราปมด้อยท้อแท้ได้ง่าย หลังจากเรียนรู้การเปลี่ยนแปลงทางด้านสังคมและอารมณ์กันมาแล้วมาทดสอบความจำกันดีกว่าค่ะ ให้น้อง ๆ นำลงกล่องสำชมพู ถ้าหากข้อความใดเป็นการเปลี่ยนแปลงของผู้ชาทั้งผู้หญิงและผู้ชายเหมือนกันให้น้อง ๆ แยกลงกล่องสีฟ้าเรื่องราวของคุณหมอมาแล้วเปลี่ยนแปลงทางด้านร่างก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สุขศึกษา ปฐมนิเทศ-การเปลี่ยนแปลงในวัยรุ่น 15-12-2563</dc:title>
  <dc:creator/>
  <cp:keywords/>
  <dcterms:created xsi:type="dcterms:W3CDTF">2021-03-23T09:14:35Z</dcterms:created>
  <dcterms:modified xsi:type="dcterms:W3CDTF">2021-03-23T0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12.53 น.</vt:lpwstr>
  </property>
  <property fmtid="{D5CDD505-2E9C-101B-9397-08002B2CF9AE}" pid="3" name="subtitle">
    <vt:lpwstr/>
  </property>
</Properties>
</file>